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4D002750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brask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989AA5" w14:textId="77777777" w:rsidR="00124891" w:rsidRDefault="00124891" w:rsidP="00CB37D9">
      <w:pPr>
        <w:spacing w:after="0" w:line="240" w:lineRule="auto"/>
      </w:pPr>
      <w:r>
        <w:separator/>
      </w:r>
    </w:p>
  </w:endnote>
  <w:endnote w:type="continuationSeparator" w:id="0">
    <w:p w14:paraId="04D7FC5E" w14:textId="77777777" w:rsidR="00124891" w:rsidRDefault="00124891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3CEC1" w14:textId="77777777" w:rsidR="00124891" w:rsidRDefault="00124891" w:rsidP="00CB37D9">
      <w:pPr>
        <w:spacing w:after="0" w:line="240" w:lineRule="auto"/>
      </w:pPr>
      <w:r>
        <w:separator/>
      </w:r>
    </w:p>
  </w:footnote>
  <w:footnote w:type="continuationSeparator" w:id="0">
    <w:p w14:paraId="5CF9638C" w14:textId="77777777" w:rsidR="00124891" w:rsidRDefault="00124891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24891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4775"/>
    <w:rsid w:val="00817C7B"/>
    <w:rsid w:val="00831A9F"/>
    <w:rsid w:val="0083370E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32:00Z</cp:lastPrinted>
  <dcterms:created xsi:type="dcterms:W3CDTF">2020-06-30T19:33:00Z</dcterms:created>
  <dcterms:modified xsi:type="dcterms:W3CDTF">2020-06-30T19:33:00Z</dcterms:modified>
</cp:coreProperties>
</file>